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D2CEA" w14:textId="0BBFA33C" w:rsidR="00B645FD" w:rsidRDefault="00C75704">
      <w:r>
        <w:rPr>
          <w:noProof/>
        </w:rPr>
        <w:drawing>
          <wp:inline distT="0" distB="0" distL="0" distR="0" wp14:anchorId="51E5D996" wp14:editId="26191565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645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NTK2NDQ1sTQ0MzRX0lEKTi0uzszPAykwrAUATN1XnCwAAAA="/>
  </w:docVars>
  <w:rsids>
    <w:rsidRoot w:val="00C75704"/>
    <w:rsid w:val="000319A5"/>
    <w:rsid w:val="000D62EC"/>
    <w:rsid w:val="00115D24"/>
    <w:rsid w:val="00181B47"/>
    <w:rsid w:val="002F5262"/>
    <w:rsid w:val="005E60F9"/>
    <w:rsid w:val="00644B0D"/>
    <w:rsid w:val="007C2044"/>
    <w:rsid w:val="00823AA9"/>
    <w:rsid w:val="00C75704"/>
    <w:rsid w:val="00DA78B3"/>
    <w:rsid w:val="00E54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6FCCA8"/>
  <w15:chartTrackingRefBased/>
  <w15:docId w15:val="{7A30A713-D67A-4668-89CA-D623A0847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ba Al Mehdi</dc:creator>
  <cp:keywords/>
  <dc:description/>
  <cp:lastModifiedBy>Hiba Al Mehdi</cp:lastModifiedBy>
  <cp:revision>1</cp:revision>
  <dcterms:created xsi:type="dcterms:W3CDTF">2022-05-13T21:53:00Z</dcterms:created>
  <dcterms:modified xsi:type="dcterms:W3CDTF">2022-05-13T21:53:00Z</dcterms:modified>
</cp:coreProperties>
</file>